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12EFFA" w14:textId="3D75C545" w:rsidR="00E942F7" w:rsidRDefault="00E942F7">
      <w:r>
        <w:t>Hugo Vega Hernandez</w:t>
      </w:r>
    </w:p>
    <w:p w14:paraId="0FCA93CE" w14:textId="6662C72B" w:rsidR="00E942F7" w:rsidRDefault="00E942F7">
      <w:r>
        <w:t>Module 1.2 Assignment.</w:t>
      </w:r>
    </w:p>
    <w:p w14:paraId="1A7C3EDB" w14:textId="77777777" w:rsidR="00E942F7" w:rsidRDefault="00E942F7"/>
    <w:p w14:paraId="0784FD75" w14:textId="4155D04D" w:rsidR="00E942F7" w:rsidRDefault="007C553C">
      <w:r>
        <w:rPr>
          <w:noProof/>
        </w:rPr>
        <w:drawing>
          <wp:inline distT="0" distB="0" distL="0" distR="0" wp14:anchorId="1424E833" wp14:editId="0F077F9F">
            <wp:extent cx="5943600" cy="3342005"/>
            <wp:effectExtent l="0" t="0" r="0" b="0"/>
            <wp:docPr id="19429669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966902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4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2MDQzMDCzMLc0MzFT0lEKTi0uzszPAykwqgUARu/jBiwAAAA="/>
  </w:docVars>
  <w:rsids>
    <w:rsidRoot w:val="00E942F7"/>
    <w:rsid w:val="004B01BC"/>
    <w:rsid w:val="005A4420"/>
    <w:rsid w:val="007C553C"/>
    <w:rsid w:val="008D5E59"/>
    <w:rsid w:val="00B16130"/>
    <w:rsid w:val="00E94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80C3A7"/>
  <w15:chartTrackingRefBased/>
  <w15:docId w15:val="{81F62EC4-C527-448F-802F-D9B38954A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42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42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42F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42F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42F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42F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42F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42F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42F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42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42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42F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42F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42F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42F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42F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42F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42F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42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42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42F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42F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42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42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42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42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42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42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42F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40</Characters>
  <Application>Microsoft Office Word</Application>
  <DocSecurity>0</DocSecurity>
  <Lines>3</Lines>
  <Paragraphs>2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5-28T15:21:00Z</dcterms:created>
  <dcterms:modified xsi:type="dcterms:W3CDTF">2024-05-2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39ca50-b91e-4329-b584-3f5c04c5897d</vt:lpwstr>
  </property>
</Properties>
</file>